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07F0" w:rsidRDefault="00E807F0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A III Year</w:t>
      </w:r>
    </w:p>
    <w:p w:rsidR="00CE1DFB" w:rsidRDefault="00E02BAD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o 405: </w:t>
      </w:r>
      <w:r w:rsidR="00CE1DFB" w:rsidRPr="006B0CD1">
        <w:rPr>
          <w:rFonts w:ascii="Times New Roman" w:hAnsi="Times New Roman" w:cs="Times New Roman"/>
          <w:b/>
          <w:sz w:val="28"/>
          <w:szCs w:val="28"/>
        </w:rPr>
        <w:t>Sociology</w:t>
      </w:r>
      <w:r w:rsidR="006B0CD1">
        <w:rPr>
          <w:rFonts w:ascii="Times New Roman" w:hAnsi="Times New Roman" w:cs="Times New Roman"/>
          <w:b/>
          <w:sz w:val="28"/>
          <w:szCs w:val="28"/>
        </w:rPr>
        <w:t xml:space="preserve"> of Democracy, Diversity and I</w:t>
      </w:r>
      <w:r w:rsidR="00CE1DFB" w:rsidRPr="006B0CD1">
        <w:rPr>
          <w:rFonts w:ascii="Times New Roman" w:hAnsi="Times New Roman" w:cs="Times New Roman"/>
          <w:b/>
          <w:sz w:val="28"/>
          <w:szCs w:val="28"/>
        </w:rPr>
        <w:t>nequality</w:t>
      </w:r>
    </w:p>
    <w:p w:rsidR="00386A97" w:rsidRDefault="00386A97" w:rsidP="00386A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yllabus</w:t>
      </w:r>
    </w:p>
    <w:p w:rsidR="00E02BAD" w:rsidRDefault="00386A97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urse Contents</w:t>
      </w:r>
    </w:p>
    <w:p w:rsidR="00386A97" w:rsidRDefault="00386A97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nit I Democracy and democratization </w:t>
      </w:r>
    </w:p>
    <w:p w:rsidR="00386A97" w:rsidRPr="006F7E7D" w:rsidRDefault="00386A97" w:rsidP="004E7CBF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 xml:space="preserve">Sociology of democracy: how does democracy </w:t>
      </w:r>
      <w:r w:rsidR="00811BA2" w:rsidRPr="006F7E7D">
        <w:rPr>
          <w:rFonts w:ascii="Times New Roman" w:hAnsi="Times New Roman" w:cs="Times New Roman"/>
          <w:sz w:val="24"/>
          <w:szCs w:val="24"/>
        </w:rPr>
        <w:t>work?</w:t>
      </w:r>
    </w:p>
    <w:p w:rsidR="00386A97" w:rsidRPr="006F7E7D" w:rsidRDefault="00811BA2" w:rsidP="004E7CBF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Local democracy as local governance</w:t>
      </w:r>
    </w:p>
    <w:p w:rsidR="00811BA2" w:rsidRPr="006F7E7D" w:rsidRDefault="00811BA2" w:rsidP="004E7CBF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Democratization: Capitalism as the root of democracy and the rise of ethnic politics</w:t>
      </w:r>
    </w:p>
    <w:p w:rsidR="00811BA2" w:rsidRPr="006F7E7D" w:rsidRDefault="00811BA2" w:rsidP="004E7CBF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Constitution making, federalism and inclusive democracy</w:t>
      </w:r>
    </w:p>
    <w:p w:rsidR="00811BA2" w:rsidRDefault="00811BA2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nit II Democracy and multiculturalism</w:t>
      </w:r>
    </w:p>
    <w:p w:rsidR="00811BA2" w:rsidRPr="006F7E7D" w:rsidRDefault="00811BA2" w:rsidP="004E7CBF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Politicization of minority and ethno-cultural diversity</w:t>
      </w:r>
    </w:p>
    <w:p w:rsidR="00811BA2" w:rsidRPr="006F7E7D" w:rsidRDefault="00811BA2" w:rsidP="004E7CBF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Justice in democratic and constitutional states</w:t>
      </w:r>
    </w:p>
    <w:p w:rsidR="00811BA2" w:rsidRPr="006F7E7D" w:rsidRDefault="00811BA2" w:rsidP="004E7CBF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Towards non-hierarchical multicultural society</w:t>
      </w:r>
    </w:p>
    <w:p w:rsidR="00811BA2" w:rsidRPr="006F7E7D" w:rsidRDefault="00811BA2" w:rsidP="004E7CBF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 xml:space="preserve">Key issues for </w:t>
      </w:r>
      <w:proofErr w:type="spellStart"/>
      <w:r w:rsidRPr="006F7E7D">
        <w:rPr>
          <w:rFonts w:ascii="Times New Roman" w:hAnsi="Times New Roman" w:cs="Times New Roman"/>
          <w:sz w:val="24"/>
          <w:szCs w:val="24"/>
        </w:rPr>
        <w:t>Madhesh</w:t>
      </w:r>
      <w:proofErr w:type="spellEnd"/>
    </w:p>
    <w:p w:rsidR="00811BA2" w:rsidRDefault="00811BA2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nit III Sociology of Inequality</w:t>
      </w:r>
    </w:p>
    <w:p w:rsidR="006F7E7D" w:rsidRPr="006F7E7D" w:rsidRDefault="00811BA2" w:rsidP="004E7CBF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Understanding inequality sociologically</w:t>
      </w:r>
    </w:p>
    <w:p w:rsidR="006F7E7D" w:rsidRPr="006F7E7D" w:rsidRDefault="00811BA2" w:rsidP="004E7CBF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Dimensions of inequality: Class, caste and ethnicity</w:t>
      </w:r>
    </w:p>
    <w:p w:rsidR="006F7E7D" w:rsidRPr="006F7E7D" w:rsidRDefault="00811BA2" w:rsidP="004E7CBF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Ethnic diversity and the rise of ethnic politics in Nepal</w:t>
      </w:r>
    </w:p>
    <w:p w:rsidR="00811BA2" w:rsidRPr="006F7E7D" w:rsidRDefault="00811BA2" w:rsidP="004E7CBF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Changing dynamics of caste inequality in Nepal</w:t>
      </w:r>
    </w:p>
    <w:p w:rsidR="006F7E7D" w:rsidRDefault="006F7E7D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nit IV Sociology and Public Policy</w:t>
      </w:r>
    </w:p>
    <w:p w:rsidR="006F7E7D" w:rsidRPr="006F7E7D" w:rsidRDefault="006F7E7D" w:rsidP="004E7CBF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Understanding social policy, social spending and public policy</w:t>
      </w:r>
    </w:p>
    <w:p w:rsidR="006F7E7D" w:rsidRPr="006F7E7D" w:rsidRDefault="006F7E7D" w:rsidP="004E7CBF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lastRenderedPageBreak/>
        <w:t>Equality and social justice</w:t>
      </w:r>
    </w:p>
    <w:p w:rsidR="006F7E7D" w:rsidRPr="006F7E7D" w:rsidRDefault="006F7E7D" w:rsidP="004E7CBF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From public policy to public sociology</w:t>
      </w:r>
    </w:p>
    <w:p w:rsidR="006F7E7D" w:rsidRDefault="006F7E7D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nit V Policy Response to Diversity and Inequality</w:t>
      </w:r>
    </w:p>
    <w:p w:rsidR="006F7E7D" w:rsidRPr="006F7E7D" w:rsidRDefault="006F7E7D" w:rsidP="004E7CB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India’s affirmative action program: drawing lessons</w:t>
      </w:r>
    </w:p>
    <w:p w:rsidR="006F7E7D" w:rsidRPr="006F7E7D" w:rsidRDefault="006F7E7D" w:rsidP="004E7CB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Reservation as a tool of cultural politics</w:t>
      </w:r>
    </w:p>
    <w:p w:rsidR="006F7E7D" w:rsidRPr="006F7E7D" w:rsidRDefault="006F7E7D" w:rsidP="004E7CB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Inclusive policy and reform measures in Nepal</w:t>
      </w:r>
    </w:p>
    <w:p w:rsidR="006F7E7D" w:rsidRPr="006F7E7D" w:rsidRDefault="006F7E7D" w:rsidP="004E7CB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Caste/ ethnic classification in Nepal and India and its critique</w:t>
      </w:r>
    </w:p>
    <w:p w:rsidR="006F7E7D" w:rsidRPr="006F7E7D" w:rsidRDefault="006F7E7D" w:rsidP="004E7CBF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E7D">
        <w:rPr>
          <w:rFonts w:ascii="Times New Roman" w:hAnsi="Times New Roman" w:cs="Times New Roman"/>
          <w:sz w:val="24"/>
          <w:szCs w:val="24"/>
        </w:rPr>
        <w:t>Sociological, comparative, and socio-legal perspectives on affirmative action in Nepal</w:t>
      </w:r>
    </w:p>
    <w:p w:rsidR="006F7E7D" w:rsidRDefault="006F7E7D" w:rsidP="004E7CBF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nit VI Practicum: Project Work and Report Writing</w:t>
      </w:r>
    </w:p>
    <w:p w:rsidR="006F7E7D" w:rsidRPr="004E7CBF" w:rsidRDefault="006F7E7D" w:rsidP="004E7CB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7CBF">
        <w:rPr>
          <w:rFonts w:ascii="Times New Roman" w:hAnsi="Times New Roman" w:cs="Times New Roman"/>
          <w:sz w:val="24"/>
          <w:szCs w:val="24"/>
        </w:rPr>
        <w:t>Writing report / paper as project work either based on field work or secondary / archival resources focusing on democracy and inequality</w:t>
      </w:r>
      <w:r w:rsidR="004E7CBF" w:rsidRPr="004E7CBF">
        <w:rPr>
          <w:rFonts w:ascii="Times New Roman" w:hAnsi="Times New Roman" w:cs="Times New Roman"/>
          <w:sz w:val="24"/>
          <w:szCs w:val="24"/>
        </w:rPr>
        <w:t xml:space="preserve"> analyzing sociological perspective</w:t>
      </w:r>
    </w:p>
    <w:p w:rsidR="004E7CBF" w:rsidRPr="004E7CBF" w:rsidRDefault="004E7CBF" w:rsidP="004E7CB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7CBF">
        <w:rPr>
          <w:rFonts w:ascii="Times New Roman" w:hAnsi="Times New Roman" w:cs="Times New Roman"/>
          <w:sz w:val="24"/>
          <w:szCs w:val="24"/>
        </w:rPr>
        <w:t>Viva-voce on submitted report/ paper by students individually</w:t>
      </w:r>
    </w:p>
    <w:p w:rsidR="004E7CBF" w:rsidRPr="006F7E7D" w:rsidRDefault="004E7CBF" w:rsidP="004E7CBF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:rsidR="006F7E7D" w:rsidRPr="006F7E7D" w:rsidRDefault="006F7E7D" w:rsidP="006F7E7D">
      <w:pPr>
        <w:rPr>
          <w:rFonts w:ascii="Times New Roman" w:hAnsi="Times New Roman" w:cs="Times New Roman"/>
          <w:b/>
          <w:sz w:val="28"/>
          <w:szCs w:val="28"/>
        </w:rPr>
      </w:pPr>
    </w:p>
    <w:p w:rsidR="006F7E7D" w:rsidRPr="006F7E7D" w:rsidRDefault="006F7E7D" w:rsidP="006F7E7D">
      <w:pPr>
        <w:rPr>
          <w:rFonts w:ascii="Times New Roman" w:hAnsi="Times New Roman" w:cs="Times New Roman"/>
          <w:b/>
          <w:sz w:val="28"/>
          <w:szCs w:val="28"/>
        </w:rPr>
      </w:pPr>
    </w:p>
    <w:p w:rsidR="006F7E7D" w:rsidRPr="006F7E7D" w:rsidRDefault="006F7E7D" w:rsidP="006F7E7D">
      <w:pPr>
        <w:rPr>
          <w:rFonts w:ascii="Times New Roman" w:hAnsi="Times New Roman" w:cs="Times New Roman"/>
          <w:b/>
          <w:sz w:val="28"/>
          <w:szCs w:val="28"/>
        </w:rPr>
      </w:pPr>
    </w:p>
    <w:p w:rsidR="00811BA2" w:rsidRPr="00811BA2" w:rsidRDefault="00811BA2" w:rsidP="00811BA2">
      <w:pPr>
        <w:rPr>
          <w:rFonts w:ascii="Times New Roman" w:hAnsi="Times New Roman" w:cs="Times New Roman"/>
          <w:b/>
          <w:sz w:val="28"/>
          <w:szCs w:val="28"/>
        </w:rPr>
      </w:pPr>
    </w:p>
    <w:p w:rsidR="00386A97" w:rsidRDefault="00386A97" w:rsidP="00E02BAD">
      <w:pPr>
        <w:rPr>
          <w:rFonts w:ascii="Times New Roman" w:hAnsi="Times New Roman" w:cs="Times New Roman"/>
          <w:b/>
          <w:sz w:val="28"/>
          <w:szCs w:val="28"/>
        </w:rPr>
      </w:pPr>
    </w:p>
    <w:p w:rsidR="00E02BAD" w:rsidRDefault="00E02BAD" w:rsidP="00E02BAD">
      <w:pPr>
        <w:rPr>
          <w:rFonts w:ascii="Times New Roman" w:hAnsi="Times New Roman" w:cs="Times New Roman"/>
          <w:b/>
          <w:sz w:val="28"/>
          <w:szCs w:val="28"/>
        </w:rPr>
      </w:pPr>
    </w:p>
    <w:p w:rsidR="00E02BAD" w:rsidRDefault="00E02BAD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7CBF" w:rsidRDefault="004E7CBF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7CBF" w:rsidRDefault="004E7CBF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7CBF" w:rsidRPr="006B0CD1" w:rsidRDefault="004E7CBF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4618D" w:rsidRDefault="00CE1DFB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B0CD1">
        <w:rPr>
          <w:rFonts w:ascii="Times New Roman" w:hAnsi="Times New Roman" w:cs="Times New Roman"/>
          <w:b/>
          <w:sz w:val="28"/>
          <w:szCs w:val="28"/>
        </w:rPr>
        <w:lastRenderedPageBreak/>
        <w:t>Model Questions</w:t>
      </w:r>
    </w:p>
    <w:p w:rsidR="00DC2146" w:rsidRPr="006B0CD1" w:rsidRDefault="00DC2146" w:rsidP="00CE1DF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B0CD1" w:rsidRPr="002A2F3E" w:rsidRDefault="006B0CD1" w:rsidP="006B0C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chelor Level/ Humanities/ Third</w:t>
      </w:r>
      <w:r w:rsidR="00D47852">
        <w:rPr>
          <w:rFonts w:ascii="Times New Roman" w:hAnsi="Times New Roman" w:cs="Times New Roman"/>
          <w:sz w:val="24"/>
          <w:szCs w:val="24"/>
        </w:rPr>
        <w:t xml:space="preserve"> Year</w:t>
      </w:r>
      <w:r w:rsidR="00D47852">
        <w:rPr>
          <w:rFonts w:ascii="Times New Roman" w:hAnsi="Times New Roman" w:cs="Times New Roman"/>
          <w:sz w:val="24"/>
          <w:szCs w:val="24"/>
        </w:rPr>
        <w:tab/>
        <w:t>Time: 3</w:t>
      </w:r>
      <w:r w:rsidRPr="002A2F3E">
        <w:rPr>
          <w:rFonts w:ascii="Times New Roman" w:hAnsi="Times New Roman" w:cs="Times New Roman"/>
          <w:sz w:val="24"/>
          <w:szCs w:val="24"/>
        </w:rPr>
        <w:t xml:space="preserve"> hrs.</w:t>
      </w:r>
      <w:r w:rsidRPr="002A2F3E">
        <w:rPr>
          <w:rFonts w:ascii="Times New Roman" w:hAnsi="Times New Roman" w:cs="Times New Roman"/>
          <w:sz w:val="24"/>
          <w:szCs w:val="24"/>
        </w:rPr>
        <w:tab/>
      </w:r>
      <w:r w:rsidRPr="002A2F3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ull Marks: 8</w:t>
      </w:r>
      <w:r w:rsidRPr="002A2F3E">
        <w:rPr>
          <w:rFonts w:ascii="Times New Roman" w:hAnsi="Times New Roman" w:cs="Times New Roman"/>
          <w:sz w:val="24"/>
          <w:szCs w:val="24"/>
        </w:rPr>
        <w:t>0</w:t>
      </w:r>
    </w:p>
    <w:p w:rsidR="006B0CD1" w:rsidRPr="002A2F3E" w:rsidRDefault="006B0CD1" w:rsidP="006B0C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Democracy, Diversity and Inequality (So. 405</w:t>
      </w:r>
      <w:r w:rsidRPr="002A2F3E">
        <w:rPr>
          <w:rFonts w:ascii="Times New Roman" w:hAnsi="Times New Roman" w:cs="Times New Roman"/>
          <w:sz w:val="24"/>
          <w:szCs w:val="24"/>
        </w:rPr>
        <w:t xml:space="preserve">) </w:t>
      </w:r>
      <w:r w:rsidRPr="002A2F3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s Marks: 28</w:t>
      </w:r>
    </w:p>
    <w:p w:rsidR="006B0CD1" w:rsidRPr="002A2F3E" w:rsidRDefault="006B0CD1" w:rsidP="006B0C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0CD1" w:rsidRPr="002A2F3E" w:rsidRDefault="006B0CD1" w:rsidP="006B0C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mpt any TWO question from Group A and FIVE </w:t>
      </w:r>
      <w:r w:rsidRPr="002A2F3E">
        <w:rPr>
          <w:rFonts w:ascii="Times New Roman" w:hAnsi="Times New Roman" w:cs="Times New Roman"/>
          <w:sz w:val="24"/>
          <w:szCs w:val="24"/>
        </w:rPr>
        <w:t>from Group B</w:t>
      </w:r>
    </w:p>
    <w:p w:rsidR="006B0CD1" w:rsidRPr="002A2F3E" w:rsidRDefault="006B0CD1" w:rsidP="006B0CD1">
      <w:pPr>
        <w:spacing w:after="0" w:line="360" w:lineRule="auto"/>
        <w:jc w:val="both"/>
        <w:rPr>
          <w:rFonts w:ascii="Times New Roman" w:hAnsi="Times New Roman" w:cs="Times New Roman"/>
          <w:sz w:val="14"/>
          <w:szCs w:val="24"/>
        </w:rPr>
      </w:pPr>
    </w:p>
    <w:p w:rsidR="006B0CD1" w:rsidRPr="002A2F3E" w:rsidRDefault="006B0CD1" w:rsidP="006B0C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Pr="002A2F3E">
        <w:rPr>
          <w:rFonts w:ascii="Times New Roman" w:hAnsi="Times New Roman" w:cs="Times New Roman"/>
          <w:b/>
          <w:sz w:val="24"/>
          <w:szCs w:val="24"/>
        </w:rPr>
        <w:t>Group A</w:t>
      </w:r>
      <w:r w:rsidRPr="002A2F3E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2×15 = 30</w:t>
      </w:r>
    </w:p>
    <w:p w:rsidR="006B0CD1" w:rsidRPr="002A2F3E" w:rsidRDefault="006B0CD1" w:rsidP="006B0CD1">
      <w:pPr>
        <w:spacing w:after="0" w:line="360" w:lineRule="auto"/>
        <w:jc w:val="center"/>
        <w:rPr>
          <w:rFonts w:ascii="Times New Roman" w:hAnsi="Times New Roman" w:cs="Times New Roman"/>
          <w:sz w:val="14"/>
          <w:szCs w:val="24"/>
        </w:rPr>
      </w:pPr>
    </w:p>
    <w:p w:rsidR="006B0CD1" w:rsidRPr="002A2F3E" w:rsidRDefault="006B0CD1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 xml:space="preserve">1. What do you </w:t>
      </w:r>
      <w:r>
        <w:rPr>
          <w:rFonts w:ascii="Times New Roman" w:hAnsi="Times New Roman" w:cs="Times New Roman"/>
          <w:sz w:val="24"/>
          <w:szCs w:val="24"/>
        </w:rPr>
        <w:t>mean by federalism? Describe briefly the challenges of federalism in Nepal.</w:t>
      </w:r>
    </w:p>
    <w:p w:rsidR="006B0CD1" w:rsidRDefault="006B0CD1" w:rsidP="006B0CD1">
      <w:pPr>
        <w:spacing w:after="0" w:line="36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>What is multiculturalism? Can it be possible to make non-hierarchical multicultural society?  Give your arguments.</w:t>
      </w:r>
    </w:p>
    <w:p w:rsidR="006B0CD1" w:rsidRDefault="006B0CD1" w:rsidP="006B0CD1">
      <w:pPr>
        <w:spacing w:after="0" w:line="36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What do you understand by affirmative action? Explain the in</w:t>
      </w:r>
      <w:r w:rsidR="00D71EC9">
        <w:rPr>
          <w:rFonts w:ascii="Times New Roman" w:hAnsi="Times New Roman" w:cs="Times New Roman"/>
          <w:sz w:val="24"/>
          <w:szCs w:val="24"/>
        </w:rPr>
        <w:t xml:space="preserve">clusive policy and reform measures in the context of Nepal. </w:t>
      </w:r>
    </w:p>
    <w:p w:rsidR="006B0CD1" w:rsidRPr="002A2F3E" w:rsidRDefault="006B0CD1" w:rsidP="006B0CD1">
      <w:pPr>
        <w:spacing w:after="0" w:line="360" w:lineRule="auto"/>
        <w:ind w:left="270" w:hanging="270"/>
        <w:rPr>
          <w:rFonts w:ascii="Times New Roman" w:hAnsi="Times New Roman" w:cs="Times New Roman"/>
          <w:sz w:val="24"/>
          <w:szCs w:val="24"/>
        </w:rPr>
      </w:pPr>
    </w:p>
    <w:p w:rsidR="006B0CD1" w:rsidRPr="002A2F3E" w:rsidRDefault="006B0CD1" w:rsidP="006B0CD1">
      <w:pPr>
        <w:spacing w:after="0" w:line="360" w:lineRule="auto"/>
        <w:rPr>
          <w:rFonts w:ascii="Times New Roman" w:hAnsi="Times New Roman" w:cs="Times New Roman"/>
          <w:sz w:val="10"/>
          <w:szCs w:val="24"/>
        </w:rPr>
      </w:pPr>
    </w:p>
    <w:p w:rsidR="006B0CD1" w:rsidRPr="002A2F3E" w:rsidRDefault="006B0CD1" w:rsidP="006B0C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Group B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</w:t>
      </w:r>
      <w:r w:rsidRPr="002A2F3E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5×10 = 50</w:t>
      </w:r>
    </w:p>
    <w:p w:rsidR="006B0CD1" w:rsidRPr="002A2F3E" w:rsidRDefault="006B0CD1" w:rsidP="006B0CD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0CD1" w:rsidRPr="002A2F3E" w:rsidRDefault="00D71EC9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6B0CD1" w:rsidRPr="002A2F3E">
        <w:rPr>
          <w:rFonts w:ascii="Times New Roman" w:hAnsi="Times New Roman" w:cs="Times New Roman"/>
          <w:sz w:val="24"/>
          <w:szCs w:val="24"/>
        </w:rPr>
        <w:t xml:space="preserve">. </w:t>
      </w:r>
      <w:r w:rsidR="006B0CD1">
        <w:rPr>
          <w:rFonts w:ascii="Times New Roman" w:hAnsi="Times New Roman" w:cs="Times New Roman"/>
          <w:sz w:val="24"/>
          <w:szCs w:val="24"/>
        </w:rPr>
        <w:t>Describe local democracy as local governance with suitable example.</w:t>
      </w:r>
    </w:p>
    <w:p w:rsidR="006B0CD1" w:rsidRPr="002A2F3E" w:rsidRDefault="00D71EC9" w:rsidP="006B0CD1">
      <w:pPr>
        <w:spacing w:after="0" w:line="36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6B0CD1" w:rsidRPr="002A2F3E">
        <w:rPr>
          <w:rFonts w:ascii="Times New Roman" w:hAnsi="Times New Roman" w:cs="Times New Roman"/>
          <w:sz w:val="24"/>
          <w:szCs w:val="24"/>
        </w:rPr>
        <w:t xml:space="preserve">. </w:t>
      </w:r>
      <w:r w:rsidR="006B0CD1">
        <w:rPr>
          <w:rFonts w:ascii="Times New Roman" w:hAnsi="Times New Roman" w:cs="Times New Roman"/>
          <w:sz w:val="24"/>
          <w:szCs w:val="24"/>
        </w:rPr>
        <w:t>What are major processes of making constitution? Explain with suitable example</w:t>
      </w:r>
    </w:p>
    <w:p w:rsidR="006B0CD1" w:rsidRDefault="00D71EC9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6B0CD1" w:rsidRPr="002A2F3E">
        <w:rPr>
          <w:rFonts w:ascii="Times New Roman" w:hAnsi="Times New Roman" w:cs="Times New Roman"/>
          <w:sz w:val="24"/>
          <w:szCs w:val="24"/>
        </w:rPr>
        <w:t xml:space="preserve">. </w:t>
      </w:r>
      <w:r w:rsidR="006B0CD1">
        <w:rPr>
          <w:rFonts w:ascii="Times New Roman" w:hAnsi="Times New Roman" w:cs="Times New Roman"/>
          <w:sz w:val="24"/>
          <w:szCs w:val="24"/>
        </w:rPr>
        <w:t>What are major dimension of justice?</w:t>
      </w:r>
    </w:p>
    <w:p w:rsidR="006B0CD1" w:rsidRDefault="00D71EC9" w:rsidP="006B0CD1">
      <w:pPr>
        <w:spacing w:after="0" w:line="360" w:lineRule="auto"/>
        <w:rPr>
          <w:rStyle w:val="e24kjd"/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6B0CD1">
        <w:rPr>
          <w:rFonts w:ascii="Times New Roman" w:hAnsi="Times New Roman" w:cs="Times New Roman"/>
          <w:sz w:val="24"/>
          <w:szCs w:val="24"/>
        </w:rPr>
        <w:t>.</w:t>
      </w:r>
      <w:r w:rsidR="006B0CD1" w:rsidRPr="001B5EC7">
        <w:rPr>
          <w:rStyle w:val="e24kjd"/>
          <w:b/>
          <w:bCs/>
        </w:rPr>
        <w:t xml:space="preserve"> </w:t>
      </w:r>
      <w:r w:rsidR="006B0CD1">
        <w:rPr>
          <w:rStyle w:val="e24kjd"/>
          <w:b/>
          <w:bCs/>
        </w:rPr>
        <w:t xml:space="preserve"> </w:t>
      </w:r>
      <w:r w:rsidR="006B0CD1" w:rsidRPr="00BA5698">
        <w:rPr>
          <w:rStyle w:val="e24kjd"/>
          <w:rFonts w:ascii="Times New Roman" w:hAnsi="Times New Roman" w:cs="Times New Roman"/>
          <w:bCs/>
        </w:rPr>
        <w:t xml:space="preserve">What are key issues of </w:t>
      </w:r>
      <w:proofErr w:type="spellStart"/>
      <w:r w:rsidR="006B0CD1" w:rsidRPr="00BA5698">
        <w:rPr>
          <w:rStyle w:val="e24kjd"/>
          <w:rFonts w:ascii="Times New Roman" w:hAnsi="Times New Roman" w:cs="Times New Roman"/>
          <w:bCs/>
        </w:rPr>
        <w:t>Madhes</w:t>
      </w:r>
      <w:proofErr w:type="spellEnd"/>
      <w:r w:rsidR="006B0CD1" w:rsidRPr="00BA5698">
        <w:rPr>
          <w:rStyle w:val="e24kjd"/>
          <w:rFonts w:ascii="Times New Roman" w:hAnsi="Times New Roman" w:cs="Times New Roman"/>
          <w:bCs/>
        </w:rPr>
        <w:t xml:space="preserve">? </w:t>
      </w:r>
      <w:r w:rsidR="006B0CD1" w:rsidRPr="00BA5698">
        <w:rPr>
          <w:rStyle w:val="e24kjd"/>
          <w:rFonts w:ascii="Times New Roman" w:hAnsi="Times New Roman" w:cs="Times New Roman"/>
          <w:bCs/>
          <w:sz w:val="24"/>
          <w:szCs w:val="24"/>
        </w:rPr>
        <w:t>Explain the</w:t>
      </w:r>
      <w:r w:rsidR="006B0CD1">
        <w:rPr>
          <w:rStyle w:val="e24kjd"/>
          <w:rFonts w:ascii="Times New Roman" w:hAnsi="Times New Roman" w:cs="Times New Roman"/>
          <w:bCs/>
          <w:sz w:val="24"/>
          <w:szCs w:val="24"/>
        </w:rPr>
        <w:t xml:space="preserve"> changes brought by </w:t>
      </w:r>
      <w:r w:rsidR="006B0CD1" w:rsidRPr="00BA5698">
        <w:rPr>
          <w:rStyle w:val="e24kjd"/>
          <w:rFonts w:ascii="Times New Roman" w:hAnsi="Times New Roman" w:cs="Times New Roman"/>
          <w:bCs/>
          <w:sz w:val="24"/>
          <w:szCs w:val="24"/>
        </w:rPr>
        <w:t xml:space="preserve">movement of </w:t>
      </w:r>
      <w:proofErr w:type="spellStart"/>
      <w:r w:rsidR="006B0CD1" w:rsidRPr="00BA5698">
        <w:rPr>
          <w:rStyle w:val="e24kjd"/>
          <w:rFonts w:ascii="Times New Roman" w:hAnsi="Times New Roman" w:cs="Times New Roman"/>
          <w:bCs/>
          <w:sz w:val="24"/>
          <w:szCs w:val="24"/>
        </w:rPr>
        <w:t>Madhesh</w:t>
      </w:r>
      <w:proofErr w:type="spellEnd"/>
      <w:r w:rsidR="006B0CD1" w:rsidRPr="00BA5698">
        <w:rPr>
          <w:rStyle w:val="e24kjd"/>
          <w:rFonts w:ascii="Times New Roman" w:hAnsi="Times New Roman" w:cs="Times New Roman"/>
          <w:bCs/>
          <w:sz w:val="24"/>
          <w:szCs w:val="24"/>
        </w:rPr>
        <w:t xml:space="preserve"> in Nepal. </w:t>
      </w:r>
    </w:p>
    <w:p w:rsidR="00D71EC9" w:rsidRPr="00BA5698" w:rsidRDefault="00D71EC9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e24kjd"/>
          <w:rFonts w:ascii="Times New Roman" w:hAnsi="Times New Roman" w:cs="Times New Roman"/>
          <w:bCs/>
          <w:sz w:val="24"/>
          <w:szCs w:val="24"/>
        </w:rPr>
        <w:t xml:space="preserve">8 Introduce the social policy with key process. </w:t>
      </w:r>
    </w:p>
    <w:p w:rsidR="006B0CD1" w:rsidRPr="002A2F3E" w:rsidRDefault="00D47852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6B0CD1" w:rsidRPr="002A2F3E">
        <w:rPr>
          <w:rFonts w:ascii="Times New Roman" w:hAnsi="Times New Roman" w:cs="Times New Roman"/>
          <w:sz w:val="24"/>
          <w:szCs w:val="24"/>
        </w:rPr>
        <w:t>. Write short notes on any two of the followings:</w:t>
      </w:r>
    </w:p>
    <w:p w:rsidR="006B0CD1" w:rsidRPr="002A2F3E" w:rsidRDefault="006B0CD1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  <w:r w:rsidRPr="002A2F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apitalism as the Root of Democracy</w:t>
      </w:r>
    </w:p>
    <w:p w:rsidR="006B0CD1" w:rsidRPr="002A2F3E" w:rsidRDefault="006B0CD1" w:rsidP="006B0CD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A2F3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</w:t>
      </w:r>
      <w:r w:rsidRPr="002A2F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oliticization of Minority</w:t>
      </w:r>
    </w:p>
    <w:p w:rsidR="00D71EC9" w:rsidRDefault="006B0CD1" w:rsidP="00D71EC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2A2F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Federal Debates in Nepal </w:t>
      </w:r>
      <w:r w:rsidRPr="002A2F3E">
        <w:rPr>
          <w:rFonts w:ascii="Times New Roman" w:hAnsi="Times New Roman" w:cs="Times New Roman"/>
          <w:sz w:val="24"/>
          <w:szCs w:val="24"/>
        </w:rPr>
        <w:tab/>
      </w:r>
    </w:p>
    <w:p w:rsidR="00D71EC9" w:rsidRDefault="00D71EC9" w:rsidP="00D71EC9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D71EC9" w:rsidRDefault="00D71EC9" w:rsidP="00D71EC9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E14613" w:rsidRDefault="00E14613" w:rsidP="00D71EC9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E14613" w:rsidRDefault="00E14613" w:rsidP="00D71EC9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CE1DFB" w:rsidRPr="00E807F0" w:rsidRDefault="00D71EC9" w:rsidP="00E807F0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E807F0">
        <w:rPr>
          <w:rFonts w:ascii="Times New Roman" w:hAnsi="Times New Roman" w:cs="Times New Roman"/>
          <w:b/>
          <w:sz w:val="28"/>
          <w:szCs w:val="28"/>
        </w:rPr>
        <w:lastRenderedPageBreak/>
        <w:t>Possible long Questions (15 marks)</w:t>
      </w:r>
    </w:p>
    <w:p w:rsidR="00D71EC9" w:rsidRPr="006F2F93" w:rsidRDefault="00D71EC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F2F93">
        <w:rPr>
          <w:rFonts w:ascii="Times New Roman" w:hAnsi="Times New Roman" w:cs="Times New Roman"/>
          <w:sz w:val="24"/>
          <w:szCs w:val="24"/>
        </w:rPr>
        <w:t xml:space="preserve">1.  What is affirmative action?  Describe sociological, comparative and socio-legal perspectives on affirmative action in Nepal. </w:t>
      </w:r>
    </w:p>
    <w:p w:rsidR="00D71EC9" w:rsidRPr="006F2F93" w:rsidRDefault="00D71EC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F2F93">
        <w:rPr>
          <w:rFonts w:ascii="Times New Roman" w:hAnsi="Times New Roman" w:cs="Times New Roman"/>
          <w:sz w:val="24"/>
          <w:szCs w:val="24"/>
        </w:rPr>
        <w:t xml:space="preserve">2. </w:t>
      </w:r>
      <w:r w:rsidR="006F2F93" w:rsidRPr="006F2F93">
        <w:rPr>
          <w:rFonts w:ascii="Times New Roman" w:hAnsi="Times New Roman" w:cs="Times New Roman"/>
          <w:sz w:val="24"/>
          <w:szCs w:val="24"/>
        </w:rPr>
        <w:t>How does the policy response to diversity and inequality in the context of Nepal? Relate the affirmative action of Nepal to diversity and inequality.</w:t>
      </w:r>
    </w:p>
    <w:p w:rsidR="006F2F93" w:rsidRDefault="006F2F9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F2F93">
        <w:rPr>
          <w:rFonts w:ascii="Times New Roman" w:hAnsi="Times New Roman" w:cs="Times New Roman"/>
          <w:sz w:val="24"/>
          <w:szCs w:val="24"/>
        </w:rPr>
        <w:t xml:space="preserve">3. What do you understand by sociology for public life? Compare and contrast between public sociology and public concern. </w:t>
      </w:r>
    </w:p>
    <w:p w:rsidR="006F2F93" w:rsidRDefault="006F2F9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How do you understand the inequality sociologically? </w:t>
      </w:r>
      <w:r w:rsidR="00246B9B">
        <w:rPr>
          <w:rFonts w:ascii="Times New Roman" w:hAnsi="Times New Roman" w:cs="Times New Roman"/>
          <w:sz w:val="24"/>
          <w:szCs w:val="24"/>
        </w:rPr>
        <w:t xml:space="preserve">Explain the dimensions of inequality. </w:t>
      </w:r>
    </w:p>
    <w:p w:rsidR="00246B9B" w:rsidRDefault="00246B9B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How do you understand politicization of minority and ethno-cultural diversity? Highlight key issue of women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adh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="00246B9B" w:rsidRDefault="00246B9B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“Capitalism is the root of democracy and the cause on the rise of ethnic politics” Justify the statement in terms of democratization.</w:t>
      </w:r>
    </w:p>
    <w:p w:rsidR="00246B9B" w:rsidRDefault="00246B9B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How does the democracy work? Justify local democracy as local governance. </w:t>
      </w:r>
    </w:p>
    <w:p w:rsidR="00246B9B" w:rsidRDefault="00246B9B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="009F33BC">
        <w:rPr>
          <w:rFonts w:ascii="Times New Roman" w:hAnsi="Times New Roman" w:cs="Times New Roman"/>
          <w:sz w:val="24"/>
          <w:szCs w:val="24"/>
        </w:rPr>
        <w:t>Compare and contrast between democratic state and multiculturalism in the context of Nepal</w:t>
      </w:r>
    </w:p>
    <w:p w:rsidR="009F33BC" w:rsidRDefault="009F33BC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What do you understand by minority? Explain the politicization of minority</w:t>
      </w:r>
      <w:r w:rsidR="00706AAB">
        <w:rPr>
          <w:rFonts w:ascii="Times New Roman" w:hAnsi="Times New Roman" w:cs="Times New Roman"/>
          <w:sz w:val="24"/>
          <w:szCs w:val="24"/>
        </w:rPr>
        <w:t>.</w:t>
      </w:r>
    </w:p>
    <w:p w:rsidR="009F33BC" w:rsidRDefault="009F33BC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 How does the justice ensure in democratic and constitutional state? Describe possible dimension of justice.</w:t>
      </w:r>
    </w:p>
    <w:p w:rsidR="009F33BC" w:rsidRDefault="009F33BC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 What is inequality? Discuss the dimension of inequality in the context of Nepal.</w:t>
      </w:r>
    </w:p>
    <w:p w:rsidR="009F33BC" w:rsidRDefault="009F33BC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“Nepal is country of diversity” Justify the statement </w:t>
      </w:r>
      <w:r w:rsidR="005B3D69">
        <w:rPr>
          <w:rFonts w:ascii="Times New Roman" w:hAnsi="Times New Roman" w:cs="Times New Roman"/>
          <w:sz w:val="24"/>
          <w:szCs w:val="24"/>
        </w:rPr>
        <w:t>in term of caste, class, geography and language.</w:t>
      </w:r>
    </w:p>
    <w:p w:rsidR="005B3D69" w:rsidRDefault="005B3D6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. What do you understand social policy? Explain social policy and social protection in Nepal.</w:t>
      </w:r>
    </w:p>
    <w:p w:rsidR="005B3D69" w:rsidRDefault="005B3D6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. What is reservation? Explain the reservation practice in Nepal as a tool of cultural politics.</w:t>
      </w:r>
    </w:p>
    <w:p w:rsidR="005B3D69" w:rsidRDefault="005B3D6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. Compare and contrast between inclusion and exclusion in terms of recent policy in Nepal.</w:t>
      </w:r>
    </w:p>
    <w:p w:rsidR="005B3D69" w:rsidRPr="00E807F0" w:rsidRDefault="005B3D69" w:rsidP="00E807F0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E807F0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Pr="00E807F0">
        <w:rPr>
          <w:rFonts w:ascii="Times New Roman" w:hAnsi="Times New Roman" w:cs="Times New Roman"/>
          <w:b/>
          <w:sz w:val="28"/>
          <w:szCs w:val="28"/>
        </w:rPr>
        <w:t>Possible Short Questions (10 marks)</w:t>
      </w:r>
    </w:p>
    <w:p w:rsidR="005B3D69" w:rsidRPr="00142747" w:rsidRDefault="005B3D69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42747">
        <w:rPr>
          <w:rFonts w:ascii="Times New Roman" w:hAnsi="Times New Roman" w:cs="Times New Roman"/>
          <w:sz w:val="24"/>
          <w:szCs w:val="24"/>
        </w:rPr>
        <w:t xml:space="preserve">1. </w:t>
      </w:r>
      <w:r w:rsidR="00142747" w:rsidRPr="00142747">
        <w:rPr>
          <w:rFonts w:ascii="Times New Roman" w:hAnsi="Times New Roman" w:cs="Times New Roman"/>
          <w:sz w:val="24"/>
          <w:szCs w:val="24"/>
        </w:rPr>
        <w:t>What is democracy? Describe the type of democracy.</w:t>
      </w:r>
    </w:p>
    <w:p w:rsidR="00142747" w:rsidRDefault="00142747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42747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>What are the precondition of democracy?  Explain with suitable example.</w:t>
      </w:r>
    </w:p>
    <w:p w:rsidR="00142747" w:rsidRDefault="00142747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Why do we need democracy? Describe in terms of sociology of democracy. </w:t>
      </w:r>
    </w:p>
    <w:p w:rsidR="00142747" w:rsidRDefault="00142747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What are dimension of democracy? How does the democracy balance right and responsibilities?</w:t>
      </w:r>
    </w:p>
    <w:p w:rsidR="00147DC1" w:rsidRDefault="005C1002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What are challenges and solution of local government? Explain in the context of Nepal.</w:t>
      </w:r>
    </w:p>
    <w:p w:rsidR="005C1002" w:rsidRDefault="005C1002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What are process of constitution making? Describe with suitable example from Nepalese context </w:t>
      </w:r>
    </w:p>
    <w:p w:rsidR="005C1002" w:rsidRDefault="005C1002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What is multiculturalism? </w:t>
      </w:r>
      <w:r w:rsidR="00327FB3">
        <w:rPr>
          <w:rFonts w:ascii="Times New Roman" w:hAnsi="Times New Roman" w:cs="Times New Roman"/>
          <w:sz w:val="24"/>
          <w:szCs w:val="24"/>
        </w:rPr>
        <w:t>Do you find the multicultural practice in Nepal?</w:t>
      </w:r>
    </w:p>
    <w:p w:rsidR="00327FB3" w:rsidRDefault="00327FB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What is minority? Explain politicization of minority in Nepal.</w:t>
      </w:r>
    </w:p>
    <w:p w:rsidR="00327FB3" w:rsidRDefault="00327FB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What do you understand by non-hierarchical multicultural society? </w:t>
      </w:r>
    </w:p>
    <w:p w:rsidR="00327FB3" w:rsidRDefault="00327FB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What is social stratification? Explain the possible aspects of social stratification? </w:t>
      </w:r>
    </w:p>
    <w:p w:rsidR="00327FB3" w:rsidRDefault="00327FB3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What are the key issu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adhes</w:t>
      </w:r>
      <w:proofErr w:type="spellEnd"/>
      <w:r>
        <w:rPr>
          <w:rFonts w:ascii="Times New Roman" w:hAnsi="Times New Roman" w:cs="Times New Roman"/>
          <w:sz w:val="24"/>
          <w:szCs w:val="24"/>
        </w:rPr>
        <w:t>? Describe with suitable example.</w:t>
      </w:r>
    </w:p>
    <w:p w:rsidR="00362190" w:rsidRDefault="0036219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 What are characteristics of inequality? Explain with example.</w:t>
      </w:r>
    </w:p>
    <w:p w:rsidR="00362190" w:rsidRDefault="0036219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. How do we understand inequality sociologically? Describe with the sociological perspective.</w:t>
      </w:r>
    </w:p>
    <w:p w:rsidR="00362190" w:rsidRDefault="0036219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. Explain ethnic diversity and ethnic politics in Nepal.</w:t>
      </w:r>
    </w:p>
    <w:p w:rsidR="00362190" w:rsidRDefault="0036219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. What is caste system in Nepal? Describe changing dynamics of caste inequality in Nepal.</w:t>
      </w:r>
    </w:p>
    <w:p w:rsidR="00362190" w:rsidRDefault="0036219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. </w:t>
      </w:r>
      <w:r w:rsidR="00E807F0">
        <w:rPr>
          <w:rFonts w:ascii="Times New Roman" w:hAnsi="Times New Roman" w:cs="Times New Roman"/>
          <w:sz w:val="24"/>
          <w:szCs w:val="24"/>
        </w:rPr>
        <w:t xml:space="preserve">What do you understand by inclusive democracy? </w:t>
      </w:r>
    </w:p>
    <w:p w:rsidR="005C1002" w:rsidRDefault="00E807F0" w:rsidP="00E807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. </w:t>
      </w:r>
      <w:r w:rsidR="005C1002">
        <w:rPr>
          <w:rFonts w:ascii="Times New Roman" w:hAnsi="Times New Roman" w:cs="Times New Roman"/>
          <w:sz w:val="24"/>
          <w:szCs w:val="24"/>
        </w:rPr>
        <w:t xml:space="preserve">Write shot note on following </w:t>
      </w:r>
    </w:p>
    <w:p w:rsidR="005C1002" w:rsidRDefault="005C1002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ral debate in Nepal</w:t>
      </w:r>
    </w:p>
    <w:p w:rsidR="005C1002" w:rsidRDefault="005C1002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ngth and challenges of federalism in Nepal</w:t>
      </w:r>
    </w:p>
    <w:p w:rsidR="005C1002" w:rsidRDefault="005C1002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sive democracy</w:t>
      </w:r>
    </w:p>
    <w:p w:rsidR="005C1002" w:rsidRDefault="00327FB3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thno-cultural diversity</w:t>
      </w:r>
    </w:p>
    <w:p w:rsidR="00327FB3" w:rsidRDefault="00327FB3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y movement of ethnic group</w:t>
      </w:r>
    </w:p>
    <w:p w:rsidR="00327FB3" w:rsidRDefault="00362190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Madh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vement</w:t>
      </w:r>
    </w:p>
    <w:p w:rsidR="00362190" w:rsidRDefault="00362190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e based dimension of inequality</w:t>
      </w:r>
    </w:p>
    <w:p w:rsidR="00362190" w:rsidRDefault="00005CBA" w:rsidP="00E807F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it movement for change</w:t>
      </w:r>
    </w:p>
    <w:p w:rsidR="00005CBA" w:rsidRPr="005C1002" w:rsidRDefault="00005CBA" w:rsidP="00E807F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C1002" w:rsidRDefault="005C1002" w:rsidP="005B3D69">
      <w:pPr>
        <w:rPr>
          <w:rFonts w:ascii="Times New Roman" w:hAnsi="Times New Roman" w:cs="Times New Roman"/>
          <w:sz w:val="24"/>
          <w:szCs w:val="24"/>
        </w:rPr>
      </w:pPr>
    </w:p>
    <w:p w:rsidR="00142747" w:rsidRDefault="00142747" w:rsidP="005B3D69">
      <w:pPr>
        <w:rPr>
          <w:rFonts w:ascii="Times New Roman" w:hAnsi="Times New Roman" w:cs="Times New Roman"/>
          <w:sz w:val="24"/>
          <w:szCs w:val="24"/>
        </w:rPr>
      </w:pPr>
    </w:p>
    <w:p w:rsidR="00142747" w:rsidRPr="00142747" w:rsidRDefault="00142747" w:rsidP="005B3D69">
      <w:pPr>
        <w:rPr>
          <w:rFonts w:ascii="Times New Roman" w:hAnsi="Times New Roman" w:cs="Times New Roman"/>
          <w:sz w:val="24"/>
          <w:szCs w:val="24"/>
        </w:rPr>
      </w:pPr>
    </w:p>
    <w:p w:rsidR="005B3D69" w:rsidRPr="00D71EC9" w:rsidRDefault="005B3D69" w:rsidP="00D71EC9"/>
    <w:sectPr w:rsidR="005B3D69" w:rsidRPr="00D71E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07E82"/>
    <w:multiLevelType w:val="hybridMultilevel"/>
    <w:tmpl w:val="2DA6BA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96FA7"/>
    <w:multiLevelType w:val="hybridMultilevel"/>
    <w:tmpl w:val="48E4CF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A47E2D"/>
    <w:multiLevelType w:val="hybridMultilevel"/>
    <w:tmpl w:val="5AD06034"/>
    <w:lvl w:ilvl="0" w:tplc="A2D41D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D61AA1"/>
    <w:multiLevelType w:val="hybridMultilevel"/>
    <w:tmpl w:val="563A7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5511CD"/>
    <w:multiLevelType w:val="hybridMultilevel"/>
    <w:tmpl w:val="560C5A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A26EA4"/>
    <w:multiLevelType w:val="hybridMultilevel"/>
    <w:tmpl w:val="C69E39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B720F3"/>
    <w:multiLevelType w:val="hybridMultilevel"/>
    <w:tmpl w:val="A24CB9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141F01"/>
    <w:multiLevelType w:val="hybridMultilevel"/>
    <w:tmpl w:val="ECE4A1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7232D9"/>
    <w:multiLevelType w:val="hybridMultilevel"/>
    <w:tmpl w:val="E94A52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E9F67FF"/>
    <w:multiLevelType w:val="hybridMultilevel"/>
    <w:tmpl w:val="D28AA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7"/>
  </w:num>
  <w:num w:numId="5">
    <w:abstractNumId w:val="4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zC2MDM0MDA3MzBU0lEKTi0uzszPAykwrgUA+ol3AiwAAAA="/>
  </w:docVars>
  <w:rsids>
    <w:rsidRoot w:val="0075658F"/>
    <w:rsid w:val="00005CBA"/>
    <w:rsid w:val="00142747"/>
    <w:rsid w:val="00147DC1"/>
    <w:rsid w:val="00246B9B"/>
    <w:rsid w:val="00327FB3"/>
    <w:rsid w:val="00362190"/>
    <w:rsid w:val="00386A97"/>
    <w:rsid w:val="004E7CBF"/>
    <w:rsid w:val="00510F8E"/>
    <w:rsid w:val="005B3D69"/>
    <w:rsid w:val="005C1002"/>
    <w:rsid w:val="006B0CD1"/>
    <w:rsid w:val="006F2F93"/>
    <w:rsid w:val="006F7E7D"/>
    <w:rsid w:val="00706AAB"/>
    <w:rsid w:val="0075658F"/>
    <w:rsid w:val="00811BA2"/>
    <w:rsid w:val="0084618D"/>
    <w:rsid w:val="009F33BC"/>
    <w:rsid w:val="00CE1DFB"/>
    <w:rsid w:val="00D47852"/>
    <w:rsid w:val="00D71EC9"/>
    <w:rsid w:val="00DC2146"/>
    <w:rsid w:val="00E02BAD"/>
    <w:rsid w:val="00E14613"/>
    <w:rsid w:val="00E8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53859C-30F7-4E30-AAD3-9E4C37E8F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F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6B0CD1"/>
  </w:style>
  <w:style w:type="paragraph" w:styleId="ListParagraph">
    <w:name w:val="List Paragraph"/>
    <w:basedOn w:val="Normal"/>
    <w:uiPriority w:val="34"/>
    <w:qFormat/>
    <w:rsid w:val="00D71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6</Pages>
  <Words>913</Words>
  <Characters>520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01-04T06:47:00Z</dcterms:created>
  <dcterms:modified xsi:type="dcterms:W3CDTF">2021-01-09T02:51:00Z</dcterms:modified>
</cp:coreProperties>
</file>